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b64b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49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OQ7EQAyy9gP+/y/9AxaYZJs0K5kiVhRNUiADPqbwiKlX/auqHvR03R+fesa//woNPwSbap+WeESZYWajNPURwCPZ9imDB2nHVwSPkonrSL6AfrL0FwF/HWRJIGqoGlryJQwTI2+aPBE8YRFRRcPDlq8KRTkqTcLu/WhzZnuongf7/GzxlBNEwF/W3pVaBfhCDSJjT4Ps/bVyt5hr/dxoV8NF/GCxyAkZrOM6P6kG+SxU7Pu33B0tuuq39bxSkKYLO9C/ckJUxReB/lWRQPqd/beez15sIuvZH9APdaZpe1bv6w9n+3IllQRM7A/BaBVpgSCw37zQRdrdHNi/DY+CMx/2eC47D9NGIr85Y0uAyNyv5rrDzDo/L49zh0EF/Hj3ffcLG+RwoHPkMF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t working for my, on 10.10.3 (Yosemite..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49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7cb64b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7cb64b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b64bb</dc:title>
  <dc:creator/>
  <cp:keywords/>
  <dcterms:created xsi:type="dcterms:W3CDTF">2026-05-04T06:49:50Z</dcterms:created>
  <dcterms:modified xsi:type="dcterms:W3CDTF">2026-05-04T06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